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1CF18D" w14:textId="1C7736EF" w:rsidR="0034064B" w:rsidRDefault="00D104F0" w:rsidP="00D104F0">
      <w:pPr>
        <w:spacing w:after="0"/>
      </w:pPr>
      <w:proofErr w:type="spellStart"/>
      <w:r>
        <w:t>GitHug</w:t>
      </w:r>
      <w:proofErr w:type="spellEnd"/>
      <w:r>
        <w:t xml:space="preserve"> Repository</w:t>
      </w:r>
    </w:p>
    <w:p w14:paraId="24833974" w14:textId="551A0E0C" w:rsidR="00D104F0" w:rsidRDefault="00D104F0" w:rsidP="00D104F0">
      <w:pPr>
        <w:spacing w:after="0"/>
      </w:pPr>
      <w:r>
        <w:t>Darrell Gerber</w:t>
      </w:r>
    </w:p>
    <w:p w14:paraId="753D6021" w14:textId="149D2581" w:rsidR="00D104F0" w:rsidRDefault="00D104F0" w:rsidP="00D104F0">
      <w:pPr>
        <w:spacing w:after="0"/>
      </w:pPr>
      <w:r>
        <w:t>M06 – Assessment Project</w:t>
      </w:r>
    </w:p>
    <w:p w14:paraId="6BB48793" w14:textId="77777777" w:rsidR="00D104F0" w:rsidRDefault="00D104F0" w:rsidP="00D104F0">
      <w:pPr>
        <w:spacing w:after="0"/>
      </w:pPr>
    </w:p>
    <w:p w14:paraId="1CC002AE" w14:textId="07C1F7B6" w:rsidR="00D104F0" w:rsidRDefault="00D104F0">
      <w:hyperlink r:id="rId4" w:history="1">
        <w:proofErr w:type="spellStart"/>
        <w:r>
          <w:rPr>
            <w:rStyle w:val="Hyperlink"/>
          </w:rPr>
          <w:t>dgitall</w:t>
        </w:r>
        <w:proofErr w:type="spellEnd"/>
        <w:r>
          <w:rPr>
            <w:rStyle w:val="Hyperlink"/>
          </w:rPr>
          <w:t>/M06Assessment (github.com)</w:t>
        </w:r>
      </w:hyperlink>
    </w:p>
    <w:p w14:paraId="3748A469" w14:textId="7600F697" w:rsidR="00D104F0" w:rsidRDefault="00D104F0">
      <w:r w:rsidRPr="00D104F0">
        <w:t>https://github.com/dgitall/M06Assessment</w:t>
      </w:r>
    </w:p>
    <w:sectPr w:rsidR="00D104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TExNzIysTAxMzNX0lEKTi0uzszPAykwrAUAJVdfjSwAAAA="/>
  </w:docVars>
  <w:rsids>
    <w:rsidRoot w:val="00D104F0"/>
    <w:rsid w:val="00094B42"/>
    <w:rsid w:val="001929EF"/>
    <w:rsid w:val="007A07FB"/>
    <w:rsid w:val="00B179B3"/>
    <w:rsid w:val="00B22EB3"/>
    <w:rsid w:val="00BF228C"/>
    <w:rsid w:val="00CF57C4"/>
    <w:rsid w:val="00D104F0"/>
    <w:rsid w:val="00DE31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45C11"/>
  <w15:chartTrackingRefBased/>
  <w15:docId w15:val="{1D6923FF-ED7D-4603-9C5E-365E8E5F0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104F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gitall/M06Assessmen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</Words>
  <Characters>164</Characters>
  <Application>Microsoft Office Word</Application>
  <DocSecurity>0</DocSecurity>
  <Lines>1</Lines>
  <Paragraphs>1</Paragraphs>
  <ScaleCrop>false</ScaleCrop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ll Gerber</dc:creator>
  <cp:keywords/>
  <dc:description/>
  <cp:lastModifiedBy>Darrell Gerber</cp:lastModifiedBy>
  <cp:revision>1</cp:revision>
  <dcterms:created xsi:type="dcterms:W3CDTF">2021-12-23T17:34:00Z</dcterms:created>
  <dcterms:modified xsi:type="dcterms:W3CDTF">2021-12-23T17:36:00Z</dcterms:modified>
</cp:coreProperties>
</file>